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91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838"/>
        <w:gridCol w:w="3544"/>
        <w:gridCol w:w="5528"/>
      </w:tblGrid>
      <w:tr w:rsidR="00262A4D" w14:paraId="2779F8F3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504A9B">
        <w:trPr>
          <w:trHeight w:val="94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504A9B">
        <w:trPr>
          <w:trHeight w:val="177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41203DC9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504A9B">
              <w:rPr>
                <w:rFonts w:eastAsia="Calibri" w:cs="Times New Roman"/>
              </w:rPr>
              <w:t>88000</w:t>
            </w:r>
            <w:r>
              <w:rPr>
                <w:rFonts w:eastAsia="Calibri" w:cs="Times New Roman"/>
                <w:lang w:val="bg-BG"/>
              </w:rPr>
              <w:t xml:space="preserve">.15 – 12950 = </w:t>
            </w:r>
            <w:r w:rsidR="00504A9B">
              <w:rPr>
                <w:rFonts w:eastAsia="Calibri" w:cs="Times New Roman"/>
                <w:b/>
              </w:rPr>
              <w:t>75 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570BC8AD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="00EC0DB1">
        <w:rPr>
          <w:b/>
        </w:rPr>
        <w:t xml:space="preserve">x </w:t>
      </w:r>
      <w:r w:rsidR="00EC0DB1">
        <w:t xml:space="preserve"> </w:t>
      </w:r>
      <w:r w:rsidRPr="00866099">
        <w:rPr>
          <w:rStyle w:val="CodeChar"/>
        </w:rPr>
        <w:t>n</w:t>
      </w:r>
      <w:r w:rsidR="00EC0DB1">
        <w:rPr>
          <w:rStyle w:val="CodeChar"/>
        </w:rPr>
        <w:t xml:space="preserve"> </w:t>
      </w:r>
      <w:r>
        <w:rPr>
          <w:rStyle w:val="CodeChar"/>
          <w:lang w:val="bg-BG"/>
        </w:rPr>
        <w:t>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FB30" w14:textId="77777777" w:rsidR="006D1CE6" w:rsidRDefault="006D1CE6" w:rsidP="008068A2">
      <w:pPr>
        <w:spacing w:after="0" w:line="240" w:lineRule="auto"/>
      </w:pPr>
      <w:r>
        <w:separator/>
      </w:r>
    </w:p>
  </w:endnote>
  <w:endnote w:type="continuationSeparator" w:id="0">
    <w:p w14:paraId="657E412F" w14:textId="77777777" w:rsidR="006D1CE6" w:rsidRDefault="006D1C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F08A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WZPO1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CE051D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oXReY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zOIYA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nBmc&#10;+rqEesvtRhg2IQZ91XBTrlWkO4U8+txHXme65cM6YPJhlKRYAf76233C80SyVoqOV6mS8edaoZHC&#10;ffM8q2nvJgEnYTkJft1eAHfhkB+KoLPIBkhuEi1C+8RbvkhRWKW85liV1ITTzwUNK83vhDaLRYbx&#10;fgVF1/4h6OQ8tSUN2WP/pDCMk0g8wjcwrZmavRrIAZssPSzWBLbJ05qYHXgcGefdzPM+viNp+V/+&#10;Z9T+tZv/Bg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Hb/M4hgAgAAN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OAMUs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5c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UEkP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Anqu5c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YCq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En/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D1HYCq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Hs8gEAANU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XEIDecVGiwPZEOHqc9o39BRo/+&#10;F2cD7VjNw88DeMmZ/miTlpksi5eOv3SaSwesIKiaR84m8y7mRU6cg7slzXcqy/Hcydwz7U4WdN7z&#10;tJyXfn71/Bu3vwE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ZANHs8gEAANU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CnPNq2+gEAANU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MiQvwJoAgAAOg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SFYAIAADY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X4+n&#10;xi6h3nK/EYZViEFfNdyVaxXpTiHPPjeS95lu+bAOuPowSlKsAH/97T7heSRZK0XHu1TJ+HOt0Ejh&#10;vnke1rR4k4CTsJwEv24vgNtwyC9F0FlkAyQ3iRahfeI1XyQvrFJes69KasLp54KGneaHQpvFIsN4&#10;wYKia/8QdCJPfUlT9tg/KQzjKBLP8A1Me6ZmryZywCZLD4s1gW3yuKbSDnUcS87LmQd+fEjS9r/8&#10;z6j9czf/D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IvgRIVgAgAANg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D485E" w14:textId="77777777" w:rsidR="006D1CE6" w:rsidRDefault="006D1CE6" w:rsidP="008068A2">
      <w:pPr>
        <w:spacing w:after="0" w:line="240" w:lineRule="auto"/>
      </w:pPr>
      <w:r>
        <w:separator/>
      </w:r>
    </w:p>
  </w:footnote>
  <w:footnote w:type="continuationSeparator" w:id="0">
    <w:p w14:paraId="18FE9831" w14:textId="77777777" w:rsidR="006D1CE6" w:rsidRDefault="006D1C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593849">
    <w:abstractNumId w:val="14"/>
  </w:num>
  <w:num w:numId="2" w16cid:durableId="1941722950">
    <w:abstractNumId w:val="23"/>
  </w:num>
  <w:num w:numId="3" w16cid:durableId="1259866793">
    <w:abstractNumId w:val="28"/>
  </w:num>
  <w:num w:numId="4" w16cid:durableId="871377318">
    <w:abstractNumId w:val="25"/>
  </w:num>
  <w:num w:numId="5" w16cid:durableId="956062451">
    <w:abstractNumId w:val="7"/>
  </w:num>
  <w:num w:numId="6" w16cid:durableId="1148861911">
    <w:abstractNumId w:val="20"/>
  </w:num>
  <w:num w:numId="7" w16cid:durableId="403139804">
    <w:abstractNumId w:val="10"/>
  </w:num>
  <w:num w:numId="8" w16cid:durableId="1528525759">
    <w:abstractNumId w:val="26"/>
  </w:num>
  <w:num w:numId="9" w16cid:durableId="345863989">
    <w:abstractNumId w:val="30"/>
  </w:num>
  <w:num w:numId="10" w16cid:durableId="55712962">
    <w:abstractNumId w:val="0"/>
  </w:num>
  <w:num w:numId="11" w16cid:durableId="518011898">
    <w:abstractNumId w:val="12"/>
  </w:num>
  <w:num w:numId="12" w16cid:durableId="1141465442">
    <w:abstractNumId w:val="2"/>
  </w:num>
  <w:num w:numId="13" w16cid:durableId="2073431192">
    <w:abstractNumId w:val="16"/>
  </w:num>
  <w:num w:numId="14" w16cid:durableId="1379360513">
    <w:abstractNumId w:val="29"/>
  </w:num>
  <w:num w:numId="15" w16cid:durableId="292947736">
    <w:abstractNumId w:val="19"/>
  </w:num>
  <w:num w:numId="16" w16cid:durableId="1502965295">
    <w:abstractNumId w:val="27"/>
  </w:num>
  <w:num w:numId="17" w16cid:durableId="2086560708">
    <w:abstractNumId w:val="17"/>
  </w:num>
  <w:num w:numId="18" w16cid:durableId="1709991420">
    <w:abstractNumId w:val="8"/>
  </w:num>
  <w:num w:numId="19" w16cid:durableId="2018313183">
    <w:abstractNumId w:val="13"/>
  </w:num>
  <w:num w:numId="20" w16cid:durableId="557398363">
    <w:abstractNumId w:val="1"/>
  </w:num>
  <w:num w:numId="21" w16cid:durableId="1833909309">
    <w:abstractNumId w:val="11"/>
  </w:num>
  <w:num w:numId="22" w16cid:durableId="173999300">
    <w:abstractNumId w:val="15"/>
  </w:num>
  <w:num w:numId="23" w16cid:durableId="1191457981">
    <w:abstractNumId w:val="3"/>
  </w:num>
  <w:num w:numId="24" w16cid:durableId="824468322">
    <w:abstractNumId w:val="21"/>
  </w:num>
  <w:num w:numId="25" w16cid:durableId="782847408">
    <w:abstractNumId w:val="18"/>
  </w:num>
  <w:num w:numId="26" w16cid:durableId="1881356887">
    <w:abstractNumId w:val="22"/>
  </w:num>
  <w:num w:numId="27" w16cid:durableId="1843008689">
    <w:abstractNumId w:val="5"/>
  </w:num>
  <w:num w:numId="28" w16cid:durableId="2047439584">
    <w:abstractNumId w:val="24"/>
  </w:num>
  <w:num w:numId="29" w16cid:durableId="254216686">
    <w:abstractNumId w:val="6"/>
  </w:num>
  <w:num w:numId="30" w16cid:durableId="176816335">
    <w:abstractNumId w:val="4"/>
  </w:num>
  <w:num w:numId="31" w16cid:durableId="39447096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4A9B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184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CE6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0DB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/Relationships>
</file>

<file path=word/_rels/footer4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0</Pages>
  <Words>2568</Words>
  <Characters>1464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tka</cp:lastModifiedBy>
  <cp:revision>5</cp:revision>
  <cp:lastPrinted>2015-10-26T22:35:00Z</cp:lastPrinted>
  <dcterms:created xsi:type="dcterms:W3CDTF">2021-09-29T14:56:00Z</dcterms:created>
  <dcterms:modified xsi:type="dcterms:W3CDTF">2024-03-09T21:59:00Z</dcterms:modified>
  <cp:category>programming, education, software engineering, software development</cp:category>
</cp:coreProperties>
</file>